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999"/>
        <w:gridCol w:w="2040"/>
        <w:gridCol w:w="443"/>
        <w:gridCol w:w="683"/>
        <w:gridCol w:w="784"/>
        <w:gridCol w:w="775"/>
        <w:gridCol w:w="557"/>
        <w:gridCol w:w="825"/>
        <w:gridCol w:w="561"/>
        <w:gridCol w:w="973"/>
      </w:tblGrid>
      <w:tr w:rsidR="006469EA" w:rsidRPr="006469EA" w:rsidTr="000A17B4">
        <w:trPr>
          <w:trHeight w:val="300"/>
        </w:trPr>
        <w:tc>
          <w:tcPr>
            <w:tcW w:w="0" w:type="auto"/>
            <w:gridSpan w:val="10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469EA" w:rsidRPr="006469EA" w:rsidRDefault="006469EA" w:rsidP="006469EA">
            <w:pPr>
              <w:pStyle w:val="Table"/>
              <w:jc w:val="left"/>
              <w:rPr>
                <w:rFonts w:cs="Times New Roman"/>
                <w:b/>
                <w:sz w:val="22"/>
              </w:rPr>
            </w:pPr>
            <w:bookmarkStart w:id="0" w:name="_GoBack"/>
            <w:bookmarkEnd w:id="0"/>
            <w:r w:rsidRPr="006469EA">
              <w:rPr>
                <w:rFonts w:cs="Times New Roman"/>
                <w:b/>
                <w:sz w:val="22"/>
              </w:rPr>
              <w:t>Table 3: Statistical Indicators Summary of the Leave-One-Out Cross Validation of OK Interpolation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R2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MRS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MA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r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Intercept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Slop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On Point R2</w:t>
            </w:r>
          </w:p>
        </w:tc>
      </w:tr>
      <w:tr w:rsidR="006469EA" w:rsidRPr="006469EA" w:rsidTr="006469EA">
        <w:trPr>
          <w:trHeight w:val="375"/>
        </w:trPr>
        <w:tc>
          <w:tcPr>
            <w:tcW w:w="0" w:type="auto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Coefficient Interpol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469EA">
              <w:rPr>
                <w:rFonts w:ascii="Times New Roman" w:eastAsia="Times New Roman" w:hAnsi="Times New Roman" w:cs="Times New Roman"/>
                <w:color w:val="000000"/>
              </w:rPr>
              <w:t>TrCA</w:t>
            </w:r>
            <w:proofErr w:type="spellEnd"/>
            <w:r w:rsidRPr="006469EA">
              <w:rPr>
                <w:rFonts w:ascii="Times New Roman" w:eastAsia="Times New Roman" w:hAnsi="Times New Roman" w:cs="Times New Roman"/>
                <w:color w:val="000000"/>
              </w:rPr>
              <w:t xml:space="preserve"> of NO</w:t>
            </w:r>
            <w:r w:rsidRPr="006469E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67.54%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8.49E-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3.81E-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2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-9.31E-0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10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87%</w:t>
            </w:r>
          </w:p>
        </w:tc>
      </w:tr>
      <w:tr w:rsidR="006469EA" w:rsidRPr="006469EA" w:rsidTr="006469EA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Terrain Atmospheric Press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7.9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1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86%</w:t>
            </w:r>
          </w:p>
        </w:tc>
      </w:tr>
      <w:tr w:rsidR="006469EA" w:rsidRPr="006469EA" w:rsidTr="006469EA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Tempera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60.1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91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NDV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9.2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6.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6.4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93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Precipit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5.4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4.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.2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6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91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PBL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2.3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83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2016 Y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2.3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85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2017 Y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1.8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3.1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3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87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2018 Y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5.09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6.7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9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7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2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83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2019 Y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2.5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3.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5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1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87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2020 Y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5.28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3.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87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2021 Ye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6.82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3.7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6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87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 Val</w:t>
            </w: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ue Interpol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Measured Ground-Level NO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34.5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.7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.6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4.5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7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8.40%</w:t>
            </w:r>
          </w:p>
        </w:tc>
      </w:tr>
      <w:tr w:rsidR="006469EA" w:rsidRPr="006469EA" w:rsidTr="006469EA">
        <w:trPr>
          <w:trHeight w:val="37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6469EA">
              <w:rPr>
                <w:rFonts w:ascii="Times New Roman" w:eastAsia="Times New Roman" w:hAnsi="Times New Roman" w:cs="Times New Roman"/>
                <w:color w:val="000000"/>
              </w:rPr>
              <w:t>TrCA</w:t>
            </w:r>
            <w:proofErr w:type="spellEnd"/>
            <w:r w:rsidRPr="006469EA">
              <w:rPr>
                <w:rFonts w:ascii="Times New Roman" w:eastAsia="Times New Roman" w:hAnsi="Times New Roman" w:cs="Times New Roman"/>
                <w:color w:val="000000"/>
              </w:rPr>
              <w:t xml:space="preserve"> of NO</w:t>
            </w:r>
            <w:r w:rsidRPr="006469E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9.85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143.4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38.2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5.6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9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59%</w:t>
            </w:r>
          </w:p>
        </w:tc>
      </w:tr>
      <w:tr w:rsidR="006469EA" w:rsidRPr="006469EA" w:rsidTr="006469EA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Terrain Atmospheric Press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67.70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36.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21.5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-17.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79%</w:t>
            </w:r>
          </w:p>
        </w:tc>
      </w:tr>
      <w:tr w:rsidR="006469EA" w:rsidRPr="006469EA" w:rsidTr="006469EA">
        <w:trPr>
          <w:trHeight w:val="31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Tempera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84.21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2.5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5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-0.8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92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NDV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4.8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7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44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Precipit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86.86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9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94%</w:t>
            </w:r>
          </w:p>
        </w:tc>
      </w:tr>
      <w:tr w:rsidR="006469EA" w:rsidRPr="006469EA" w:rsidTr="006469EA">
        <w:trPr>
          <w:trHeight w:val="300"/>
        </w:trPr>
        <w:tc>
          <w:tcPr>
            <w:tcW w:w="0" w:type="auto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PBLH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77.98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01.2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53.3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0.8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-18.0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1.0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6469EA">
              <w:rPr>
                <w:rFonts w:ascii="Times New Roman" w:eastAsia="Times New Roman" w:hAnsi="Times New Roman" w:cs="Times New Roman"/>
                <w:color w:val="000000"/>
              </w:rPr>
              <w:t>99.91%</w:t>
            </w:r>
          </w:p>
        </w:tc>
      </w:tr>
      <w:tr w:rsidR="006469EA" w:rsidRPr="006469EA" w:rsidTr="000C2705">
        <w:trPr>
          <w:trHeight w:val="300"/>
        </w:trPr>
        <w:tc>
          <w:tcPr>
            <w:tcW w:w="0" w:type="auto"/>
            <w:gridSpan w:val="10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:rsidR="006469EA" w:rsidRPr="006469EA" w:rsidRDefault="006469EA" w:rsidP="006469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BB6CDA" w:rsidRDefault="00BB6CDA"/>
    <w:sectPr w:rsidR="00BB6CD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A2sDQ0N7awNLZQ0lEKTi0uzszPAykwqQUAXjQ8eiwAAAA="/>
  </w:docVars>
  <w:rsids>
    <w:rsidRoot w:val="002C7244"/>
    <w:rsid w:val="002C7244"/>
    <w:rsid w:val="00311640"/>
    <w:rsid w:val="00340A2E"/>
    <w:rsid w:val="006469EA"/>
    <w:rsid w:val="00AD4E62"/>
    <w:rsid w:val="00AF4EDB"/>
    <w:rsid w:val="00BB6CDA"/>
    <w:rsid w:val="00BD1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26C315-5E80-4EA5-9A46-E70BBB975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NoSpacing"/>
    <w:link w:val="TableChar"/>
    <w:qFormat/>
    <w:rsid w:val="002C7244"/>
    <w:pPr>
      <w:jc w:val="center"/>
    </w:pPr>
    <w:rPr>
      <w:rFonts w:ascii="Times New Roman" w:hAnsi="Times New Roman"/>
      <w:sz w:val="20"/>
    </w:rPr>
  </w:style>
  <w:style w:type="character" w:customStyle="1" w:styleId="TableChar">
    <w:name w:val="Table Char"/>
    <w:basedOn w:val="DefaultParagraphFont"/>
    <w:link w:val="Table"/>
    <w:rsid w:val="002C7244"/>
    <w:rPr>
      <w:rFonts w:ascii="Times New Roman" w:hAnsi="Times New Roman"/>
      <w:sz w:val="20"/>
    </w:rPr>
  </w:style>
  <w:style w:type="paragraph" w:styleId="NoSpacing">
    <w:name w:val="No Spacing"/>
    <w:uiPriority w:val="1"/>
    <w:qFormat/>
    <w:rsid w:val="002C72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2</cp:revision>
  <dcterms:created xsi:type="dcterms:W3CDTF">2022-01-23T07:51:00Z</dcterms:created>
  <dcterms:modified xsi:type="dcterms:W3CDTF">2022-01-23T07:51:00Z</dcterms:modified>
</cp:coreProperties>
</file>